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3323" w:rsidRPr="008D6E0C" w:rsidRDefault="00623323" w:rsidP="005A71FF"/>
    <w:sectPr w:rsidR="00623323" w:rsidRPr="008D6E0C" w:rsidSect="004E41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MLewNLM0NzI2NjBW0lEKTi0uzszPAykwrQUA16r/8SwAAAA="/>
  </w:docVars>
  <w:rsids>
    <w:rsidRoot w:val="00E6207C"/>
    <w:rsid w:val="000A0DFD"/>
    <w:rsid w:val="003C7C60"/>
    <w:rsid w:val="004E411F"/>
    <w:rsid w:val="004F6394"/>
    <w:rsid w:val="0058136F"/>
    <w:rsid w:val="005A71FF"/>
    <w:rsid w:val="00623323"/>
    <w:rsid w:val="00756A90"/>
    <w:rsid w:val="007D0239"/>
    <w:rsid w:val="008D6E0C"/>
    <w:rsid w:val="009131BB"/>
    <w:rsid w:val="00A938D0"/>
    <w:rsid w:val="00E6207C"/>
    <w:rsid w:val="00EA1AC2"/>
    <w:rsid w:val="00FD3FF0"/>
    <w:rsid w:val="00FF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DDA490-6F4A-4BF1-B910-8BC837985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1FF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131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C7C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7C60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31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Jupke</dc:creator>
  <cp:keywords/>
  <dc:description/>
  <cp:lastModifiedBy>Jonathan Jupke</cp:lastModifiedBy>
  <cp:revision>10</cp:revision>
  <dcterms:created xsi:type="dcterms:W3CDTF">2023-04-26T13:04:00Z</dcterms:created>
  <dcterms:modified xsi:type="dcterms:W3CDTF">2023-05-19T07:27:00Z</dcterms:modified>
</cp:coreProperties>
</file>